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3A954" w14:textId="77777777" w:rsidR="008B4116" w:rsidRPr="008B4116" w:rsidRDefault="008B4116" w:rsidP="008B4116">
      <w:r w:rsidRPr="008B4116">
        <w:rPr>
          <w:b/>
          <w:bCs/>
        </w:rPr>
        <w:t>Exercise: Setting Up and Using the Odoo 16 POS Module</w:t>
      </w:r>
    </w:p>
    <w:p w14:paraId="23E3F547" w14:textId="77777777" w:rsidR="008B4116" w:rsidRPr="008B4116" w:rsidRDefault="008B4116" w:rsidP="008B4116">
      <w:r w:rsidRPr="008B4116">
        <w:rPr>
          <w:b/>
          <w:bCs/>
        </w:rPr>
        <w:t>Scenario:</w:t>
      </w:r>
      <w:r w:rsidRPr="008B4116">
        <w:t xml:space="preserve"> You are a small retail business owner, and you want to set up a comprehensive Point of Sale system in Odoo 16. You need to create products, configure your POS settings, manage your inventory, and complete sales transactions.</w:t>
      </w:r>
    </w:p>
    <w:p w14:paraId="7B455EA2" w14:textId="77777777" w:rsidR="008B4116" w:rsidRPr="008B4116" w:rsidRDefault="008B4116" w:rsidP="008B4116">
      <w:r w:rsidRPr="008B4116">
        <w:rPr>
          <w:b/>
          <w:bCs/>
        </w:rPr>
        <w:t>Requirements:</w:t>
      </w:r>
    </w:p>
    <w:p w14:paraId="2F4C75BF" w14:textId="77777777" w:rsidR="008B4116" w:rsidRPr="008B4116" w:rsidRDefault="008B4116" w:rsidP="008B4116">
      <w:pPr>
        <w:numPr>
          <w:ilvl w:val="0"/>
          <w:numId w:val="1"/>
        </w:numPr>
      </w:pPr>
      <w:r w:rsidRPr="008B4116">
        <w:t>Odoo 16 installed and configured on your system.</w:t>
      </w:r>
    </w:p>
    <w:p w14:paraId="234DF4D5" w14:textId="77777777" w:rsidR="008B4116" w:rsidRPr="008B4116" w:rsidRDefault="008B4116" w:rsidP="008B4116">
      <w:pPr>
        <w:numPr>
          <w:ilvl w:val="0"/>
          <w:numId w:val="1"/>
        </w:numPr>
      </w:pPr>
      <w:r w:rsidRPr="008B4116">
        <w:t>Basic familiarity with Odoo's interface and navigation.</w:t>
      </w:r>
    </w:p>
    <w:p w14:paraId="00B65E0F" w14:textId="77777777" w:rsidR="008B4116" w:rsidRPr="008B4116" w:rsidRDefault="008B4116" w:rsidP="008B4116">
      <w:r w:rsidRPr="008B4116">
        <w:rPr>
          <w:b/>
          <w:bCs/>
        </w:rPr>
        <w:t xml:space="preserve">Step 1: Install and Configure the </w:t>
      </w:r>
      <w:proofErr w:type="gramStart"/>
      <w:r w:rsidRPr="008B4116">
        <w:rPr>
          <w:b/>
          <w:bCs/>
        </w:rPr>
        <w:t>Point of Sale</w:t>
      </w:r>
      <w:proofErr w:type="gramEnd"/>
      <w:r w:rsidRPr="008B4116">
        <w:rPr>
          <w:b/>
          <w:bCs/>
        </w:rPr>
        <w:t xml:space="preserve"> Module</w:t>
      </w:r>
    </w:p>
    <w:p w14:paraId="6F430E48" w14:textId="77777777" w:rsidR="008B4116" w:rsidRPr="008B4116" w:rsidRDefault="008B4116" w:rsidP="008B4116">
      <w:pPr>
        <w:numPr>
          <w:ilvl w:val="0"/>
          <w:numId w:val="2"/>
        </w:numPr>
      </w:pPr>
      <w:r w:rsidRPr="008B4116">
        <w:t>Log in to your Odoo instance as an Administrator.</w:t>
      </w:r>
    </w:p>
    <w:p w14:paraId="7A87E022" w14:textId="77777777" w:rsidR="008B4116" w:rsidRPr="008B4116" w:rsidRDefault="008B4116" w:rsidP="008B4116">
      <w:pPr>
        <w:numPr>
          <w:ilvl w:val="0"/>
          <w:numId w:val="2"/>
        </w:numPr>
      </w:pPr>
      <w:r w:rsidRPr="008B4116">
        <w:t xml:space="preserve">Go to the "Apps" menu and search for "Point of Sale." Install the </w:t>
      </w:r>
      <w:proofErr w:type="gramStart"/>
      <w:r w:rsidRPr="008B4116">
        <w:t>Point of Sale</w:t>
      </w:r>
      <w:proofErr w:type="gramEnd"/>
      <w:r w:rsidRPr="008B4116">
        <w:t xml:space="preserve"> app.</w:t>
      </w:r>
    </w:p>
    <w:p w14:paraId="49AE6705" w14:textId="77777777" w:rsidR="008B4116" w:rsidRPr="008B4116" w:rsidRDefault="008B4116" w:rsidP="008B4116">
      <w:pPr>
        <w:numPr>
          <w:ilvl w:val="0"/>
          <w:numId w:val="2"/>
        </w:numPr>
      </w:pPr>
      <w:r w:rsidRPr="008B4116">
        <w:t xml:space="preserve">After installation, go to the </w:t>
      </w:r>
      <w:proofErr w:type="gramStart"/>
      <w:r w:rsidRPr="008B4116">
        <w:t>Point of Sale</w:t>
      </w:r>
      <w:proofErr w:type="gramEnd"/>
      <w:r w:rsidRPr="008B4116">
        <w:t xml:space="preserve"> app, and click on "Configuration."</w:t>
      </w:r>
    </w:p>
    <w:p w14:paraId="42B30F98" w14:textId="77777777" w:rsidR="008B4116" w:rsidRPr="008B4116" w:rsidRDefault="008B4116" w:rsidP="008B4116">
      <w:pPr>
        <w:numPr>
          <w:ilvl w:val="0"/>
          <w:numId w:val="2"/>
        </w:numPr>
      </w:pPr>
      <w:r w:rsidRPr="008B4116">
        <w:t>Configure your POS settings:</w:t>
      </w:r>
    </w:p>
    <w:p w14:paraId="6A6A1FD2" w14:textId="77777777" w:rsidR="008B4116" w:rsidRPr="008B4116" w:rsidRDefault="008B4116" w:rsidP="008B4116">
      <w:pPr>
        <w:numPr>
          <w:ilvl w:val="1"/>
          <w:numId w:val="2"/>
        </w:numPr>
      </w:pPr>
      <w:r w:rsidRPr="008B4116">
        <w:t>Set your currency.</w:t>
      </w:r>
    </w:p>
    <w:p w14:paraId="0453A0D2" w14:textId="77777777" w:rsidR="008B4116" w:rsidRPr="008B4116" w:rsidRDefault="008B4116" w:rsidP="008B4116">
      <w:pPr>
        <w:numPr>
          <w:ilvl w:val="1"/>
          <w:numId w:val="2"/>
        </w:numPr>
      </w:pPr>
      <w:r w:rsidRPr="008B4116">
        <w:t>Define your company information, including name and address.</w:t>
      </w:r>
    </w:p>
    <w:p w14:paraId="174D507D" w14:textId="77777777" w:rsidR="008B4116" w:rsidRPr="008B4116" w:rsidRDefault="008B4116" w:rsidP="008B4116">
      <w:pPr>
        <w:numPr>
          <w:ilvl w:val="1"/>
          <w:numId w:val="2"/>
        </w:numPr>
      </w:pPr>
      <w:r w:rsidRPr="008B4116">
        <w:t>Create tax groups and configure tax rules for your products.</w:t>
      </w:r>
    </w:p>
    <w:p w14:paraId="0C1587BB" w14:textId="77777777" w:rsidR="008B4116" w:rsidRPr="008B4116" w:rsidRDefault="008B4116" w:rsidP="008B4116">
      <w:pPr>
        <w:numPr>
          <w:ilvl w:val="1"/>
          <w:numId w:val="2"/>
        </w:numPr>
      </w:pPr>
      <w:r w:rsidRPr="008B4116">
        <w:t>Customize your receipt templates, if needed.</w:t>
      </w:r>
    </w:p>
    <w:p w14:paraId="3104CCE1" w14:textId="77777777" w:rsidR="008B4116" w:rsidRPr="008B4116" w:rsidRDefault="008B4116" w:rsidP="008B4116">
      <w:r w:rsidRPr="008B4116">
        <w:rPr>
          <w:b/>
          <w:bCs/>
        </w:rPr>
        <w:t>Step 2: Create Products</w:t>
      </w:r>
    </w:p>
    <w:p w14:paraId="20349334" w14:textId="77777777" w:rsidR="008B4116" w:rsidRPr="008B4116" w:rsidRDefault="008B4116" w:rsidP="008B4116">
      <w:pPr>
        <w:numPr>
          <w:ilvl w:val="0"/>
          <w:numId w:val="3"/>
        </w:numPr>
      </w:pPr>
      <w:r w:rsidRPr="008B4116">
        <w:t xml:space="preserve">In the </w:t>
      </w:r>
      <w:proofErr w:type="gramStart"/>
      <w:r w:rsidRPr="008B4116">
        <w:t>Point of Sale</w:t>
      </w:r>
      <w:proofErr w:type="gramEnd"/>
      <w:r w:rsidRPr="008B4116">
        <w:t xml:space="preserve"> app, navigate to the "Products" menu.</w:t>
      </w:r>
    </w:p>
    <w:p w14:paraId="1C0005F6" w14:textId="77777777" w:rsidR="008B4116" w:rsidRPr="008B4116" w:rsidRDefault="008B4116" w:rsidP="008B4116">
      <w:pPr>
        <w:numPr>
          <w:ilvl w:val="0"/>
          <w:numId w:val="3"/>
        </w:numPr>
      </w:pPr>
      <w:r w:rsidRPr="008B4116">
        <w:t>Add products to your inventory by clicking the "Create" button. Fill in the following details for each product:</w:t>
      </w:r>
    </w:p>
    <w:p w14:paraId="47F18090" w14:textId="77777777" w:rsidR="008B4116" w:rsidRPr="008B4116" w:rsidRDefault="008B4116" w:rsidP="008B4116">
      <w:pPr>
        <w:numPr>
          <w:ilvl w:val="1"/>
          <w:numId w:val="3"/>
        </w:numPr>
      </w:pPr>
      <w:r w:rsidRPr="008B4116">
        <w:rPr>
          <w:b/>
          <w:bCs/>
        </w:rPr>
        <w:t>Product Name</w:t>
      </w:r>
      <w:r w:rsidRPr="008B4116">
        <w:t>: The name of the product.</w:t>
      </w:r>
    </w:p>
    <w:p w14:paraId="16DDF81F" w14:textId="77777777" w:rsidR="008B4116" w:rsidRPr="008B4116" w:rsidRDefault="008B4116" w:rsidP="008B4116">
      <w:pPr>
        <w:numPr>
          <w:ilvl w:val="1"/>
          <w:numId w:val="3"/>
        </w:numPr>
      </w:pPr>
      <w:r w:rsidRPr="008B4116">
        <w:rPr>
          <w:b/>
          <w:bCs/>
        </w:rPr>
        <w:t>Price</w:t>
      </w:r>
      <w:r w:rsidRPr="008B4116">
        <w:t>: The selling price of the product.</w:t>
      </w:r>
    </w:p>
    <w:p w14:paraId="5C846EA3" w14:textId="77777777" w:rsidR="008B4116" w:rsidRPr="008B4116" w:rsidRDefault="008B4116" w:rsidP="008B4116">
      <w:pPr>
        <w:numPr>
          <w:ilvl w:val="1"/>
          <w:numId w:val="3"/>
        </w:numPr>
      </w:pPr>
      <w:r w:rsidRPr="008B4116">
        <w:rPr>
          <w:b/>
          <w:bCs/>
        </w:rPr>
        <w:t>Barcode</w:t>
      </w:r>
      <w:r w:rsidRPr="008B4116">
        <w:t>: If you have barcodes for your products, input them for easy scanning.</w:t>
      </w:r>
    </w:p>
    <w:p w14:paraId="5F9557F4" w14:textId="77777777" w:rsidR="008B4116" w:rsidRPr="008B4116" w:rsidRDefault="008B4116" w:rsidP="008B4116">
      <w:pPr>
        <w:numPr>
          <w:ilvl w:val="1"/>
          <w:numId w:val="3"/>
        </w:numPr>
      </w:pPr>
      <w:r w:rsidRPr="008B4116">
        <w:rPr>
          <w:b/>
          <w:bCs/>
        </w:rPr>
        <w:t>Category</w:t>
      </w:r>
      <w:r w:rsidRPr="008B4116">
        <w:t>: Assign products to relevant categories, such as "Electronics," "Clothing," etc.</w:t>
      </w:r>
    </w:p>
    <w:p w14:paraId="7F5C0554" w14:textId="77777777" w:rsidR="008B4116" w:rsidRPr="008B4116" w:rsidRDefault="008B4116" w:rsidP="008B4116">
      <w:pPr>
        <w:numPr>
          <w:ilvl w:val="0"/>
          <w:numId w:val="3"/>
        </w:numPr>
      </w:pPr>
      <w:r w:rsidRPr="008B4116">
        <w:t>Continue adding products until your inventory is complete.</w:t>
      </w:r>
    </w:p>
    <w:p w14:paraId="0845519E" w14:textId="77777777" w:rsidR="008B4116" w:rsidRPr="008B4116" w:rsidRDefault="008B4116" w:rsidP="008B4116">
      <w:r w:rsidRPr="008B4116">
        <w:rPr>
          <w:b/>
          <w:bCs/>
        </w:rPr>
        <w:t>Step 3: Manage Inventory</w:t>
      </w:r>
    </w:p>
    <w:p w14:paraId="6658D5AA" w14:textId="77777777" w:rsidR="008B4116" w:rsidRPr="008B4116" w:rsidRDefault="008B4116" w:rsidP="008B4116">
      <w:pPr>
        <w:numPr>
          <w:ilvl w:val="0"/>
          <w:numId w:val="4"/>
        </w:numPr>
      </w:pPr>
      <w:r w:rsidRPr="008B4116">
        <w:t>Under the Inventory app, go to the "Products" menu.</w:t>
      </w:r>
    </w:p>
    <w:p w14:paraId="7909CE98" w14:textId="77777777" w:rsidR="008B4116" w:rsidRPr="008B4116" w:rsidRDefault="008B4116" w:rsidP="008B4116">
      <w:pPr>
        <w:numPr>
          <w:ilvl w:val="0"/>
          <w:numId w:val="4"/>
        </w:numPr>
      </w:pPr>
      <w:r w:rsidRPr="008B4116">
        <w:t>You can view your product list, stock levels, and product details. Use this section to manage and update your inventory.</w:t>
      </w:r>
    </w:p>
    <w:p w14:paraId="08479662" w14:textId="77777777" w:rsidR="008B4116" w:rsidRPr="008B4116" w:rsidRDefault="008B4116" w:rsidP="008B4116">
      <w:r w:rsidRPr="008B4116">
        <w:rPr>
          <w:b/>
          <w:bCs/>
        </w:rPr>
        <w:t xml:space="preserve">Step 4: Create a </w:t>
      </w:r>
      <w:proofErr w:type="gramStart"/>
      <w:r w:rsidRPr="008B4116">
        <w:rPr>
          <w:b/>
          <w:bCs/>
        </w:rPr>
        <w:t>Point of Sale</w:t>
      </w:r>
      <w:proofErr w:type="gramEnd"/>
      <w:r w:rsidRPr="008B4116">
        <w:rPr>
          <w:b/>
          <w:bCs/>
        </w:rPr>
        <w:t xml:space="preserve"> Session</w:t>
      </w:r>
    </w:p>
    <w:p w14:paraId="3D60D623" w14:textId="77777777" w:rsidR="008B4116" w:rsidRPr="008B4116" w:rsidRDefault="008B4116" w:rsidP="008B4116">
      <w:pPr>
        <w:numPr>
          <w:ilvl w:val="0"/>
          <w:numId w:val="5"/>
        </w:numPr>
      </w:pPr>
      <w:r w:rsidRPr="008B4116">
        <w:lastRenderedPageBreak/>
        <w:t xml:space="preserve">Go back to the </w:t>
      </w:r>
      <w:proofErr w:type="gramStart"/>
      <w:r w:rsidRPr="008B4116">
        <w:t>Point of Sale</w:t>
      </w:r>
      <w:proofErr w:type="gramEnd"/>
      <w:r w:rsidRPr="008B4116">
        <w:t xml:space="preserve"> app and access the "Point of Sale" menu.</w:t>
      </w:r>
    </w:p>
    <w:p w14:paraId="4703E0D2" w14:textId="77777777" w:rsidR="008B4116" w:rsidRPr="008B4116" w:rsidRDefault="008B4116" w:rsidP="008B4116">
      <w:pPr>
        <w:numPr>
          <w:ilvl w:val="0"/>
          <w:numId w:val="5"/>
        </w:numPr>
      </w:pPr>
      <w:r w:rsidRPr="008B4116">
        <w:t>Create a new Point of Sale session:</w:t>
      </w:r>
    </w:p>
    <w:p w14:paraId="7AD4A589" w14:textId="77777777" w:rsidR="008B4116" w:rsidRPr="008B4116" w:rsidRDefault="008B4116" w:rsidP="008B4116">
      <w:pPr>
        <w:numPr>
          <w:ilvl w:val="1"/>
          <w:numId w:val="5"/>
        </w:numPr>
      </w:pPr>
      <w:r w:rsidRPr="008B4116">
        <w:t>Click "Create" or "Start a New Session."</w:t>
      </w:r>
    </w:p>
    <w:p w14:paraId="4ADF8363" w14:textId="77777777" w:rsidR="008B4116" w:rsidRPr="008B4116" w:rsidRDefault="008B4116" w:rsidP="008B4116">
      <w:pPr>
        <w:numPr>
          <w:ilvl w:val="1"/>
          <w:numId w:val="5"/>
        </w:numPr>
      </w:pPr>
      <w:r w:rsidRPr="008B4116">
        <w:t>Set the opening and closing time for the session.</w:t>
      </w:r>
    </w:p>
    <w:p w14:paraId="7BC0484D" w14:textId="77777777" w:rsidR="008B4116" w:rsidRPr="008B4116" w:rsidRDefault="008B4116" w:rsidP="008B4116">
      <w:pPr>
        <w:numPr>
          <w:ilvl w:val="1"/>
          <w:numId w:val="5"/>
        </w:numPr>
      </w:pPr>
      <w:r w:rsidRPr="008B4116">
        <w:t>Assign a cashier or salesperson responsible for this session.</w:t>
      </w:r>
    </w:p>
    <w:p w14:paraId="1AA29BED" w14:textId="77777777" w:rsidR="008B4116" w:rsidRPr="008B4116" w:rsidRDefault="008B4116" w:rsidP="008B4116">
      <w:pPr>
        <w:numPr>
          <w:ilvl w:val="1"/>
          <w:numId w:val="5"/>
        </w:numPr>
      </w:pPr>
      <w:r w:rsidRPr="008B4116">
        <w:t>Select the products available for sale during this session from your product list.</w:t>
      </w:r>
    </w:p>
    <w:p w14:paraId="6B448094" w14:textId="77777777" w:rsidR="008B4116" w:rsidRPr="008B4116" w:rsidRDefault="008B4116" w:rsidP="008B4116">
      <w:r w:rsidRPr="008B4116">
        <w:rPr>
          <w:b/>
          <w:bCs/>
        </w:rPr>
        <w:t>Step 5: Make a Sale</w:t>
      </w:r>
    </w:p>
    <w:p w14:paraId="3E05916C" w14:textId="77777777" w:rsidR="008B4116" w:rsidRPr="008B4116" w:rsidRDefault="008B4116" w:rsidP="008B4116">
      <w:pPr>
        <w:numPr>
          <w:ilvl w:val="0"/>
          <w:numId w:val="6"/>
        </w:numPr>
      </w:pPr>
      <w:r w:rsidRPr="008B4116">
        <w:t xml:space="preserve">Start the </w:t>
      </w:r>
      <w:proofErr w:type="gramStart"/>
      <w:r w:rsidRPr="008B4116">
        <w:t>Point of Sale</w:t>
      </w:r>
      <w:proofErr w:type="gramEnd"/>
      <w:r w:rsidRPr="008B4116">
        <w:t xml:space="preserve"> session you created.</w:t>
      </w:r>
    </w:p>
    <w:p w14:paraId="76A8A630" w14:textId="77777777" w:rsidR="008B4116" w:rsidRPr="008B4116" w:rsidRDefault="008B4116" w:rsidP="008B4116">
      <w:pPr>
        <w:numPr>
          <w:ilvl w:val="0"/>
          <w:numId w:val="6"/>
        </w:numPr>
      </w:pPr>
      <w:r w:rsidRPr="008B4116">
        <w:t>Add products to the cart by:</w:t>
      </w:r>
    </w:p>
    <w:p w14:paraId="3EFC63FE" w14:textId="77777777" w:rsidR="008B4116" w:rsidRPr="008B4116" w:rsidRDefault="008B4116" w:rsidP="008B4116">
      <w:pPr>
        <w:numPr>
          <w:ilvl w:val="1"/>
          <w:numId w:val="6"/>
        </w:numPr>
      </w:pPr>
      <w:r w:rsidRPr="008B4116">
        <w:t>Scanning product barcodes (if configured).</w:t>
      </w:r>
    </w:p>
    <w:p w14:paraId="7394D81E" w14:textId="77777777" w:rsidR="008B4116" w:rsidRPr="008B4116" w:rsidRDefault="008B4116" w:rsidP="008B4116">
      <w:pPr>
        <w:numPr>
          <w:ilvl w:val="1"/>
          <w:numId w:val="6"/>
        </w:numPr>
      </w:pPr>
      <w:r w:rsidRPr="008B4116">
        <w:t>Typing product names in the search bar.</w:t>
      </w:r>
    </w:p>
    <w:p w14:paraId="3033F6BA" w14:textId="77777777" w:rsidR="008B4116" w:rsidRPr="008B4116" w:rsidRDefault="008B4116" w:rsidP="008B4116">
      <w:pPr>
        <w:numPr>
          <w:ilvl w:val="0"/>
          <w:numId w:val="6"/>
        </w:numPr>
      </w:pPr>
      <w:r w:rsidRPr="008B4116">
        <w:t>Review the cart, apply any discounts if needed, and click "Payment" when ready to complete the sale.</w:t>
      </w:r>
    </w:p>
    <w:p w14:paraId="548D12EA" w14:textId="77777777" w:rsidR="008B4116" w:rsidRPr="008B4116" w:rsidRDefault="008B4116" w:rsidP="008B4116">
      <w:pPr>
        <w:numPr>
          <w:ilvl w:val="0"/>
          <w:numId w:val="6"/>
        </w:numPr>
      </w:pPr>
      <w:r w:rsidRPr="008B4116">
        <w:t>Select a payment method (cash, credit card, etc.), and process the payment. The system will generate a receipt.</w:t>
      </w:r>
    </w:p>
    <w:p w14:paraId="431B7093" w14:textId="77777777" w:rsidR="008B4116" w:rsidRPr="008B4116" w:rsidRDefault="008B4116" w:rsidP="008B4116">
      <w:r w:rsidRPr="008B4116">
        <w:rPr>
          <w:b/>
          <w:bCs/>
        </w:rPr>
        <w:t>Step 6: Review Sales and Reports</w:t>
      </w:r>
    </w:p>
    <w:p w14:paraId="0EBAA1E1" w14:textId="77777777" w:rsidR="008B4116" w:rsidRPr="008B4116" w:rsidRDefault="008B4116" w:rsidP="008B4116">
      <w:pPr>
        <w:numPr>
          <w:ilvl w:val="0"/>
          <w:numId w:val="7"/>
        </w:numPr>
      </w:pPr>
      <w:r w:rsidRPr="008B4116">
        <w:t xml:space="preserve">In the </w:t>
      </w:r>
      <w:proofErr w:type="gramStart"/>
      <w:r w:rsidRPr="008B4116">
        <w:t>Point of Sale</w:t>
      </w:r>
      <w:proofErr w:type="gramEnd"/>
      <w:r w:rsidRPr="008B4116">
        <w:t xml:space="preserve"> app, go to the "Orders" menu.</w:t>
      </w:r>
    </w:p>
    <w:p w14:paraId="28E0EC7D" w14:textId="77777777" w:rsidR="008B4116" w:rsidRPr="008B4116" w:rsidRDefault="008B4116" w:rsidP="008B4116">
      <w:pPr>
        <w:numPr>
          <w:ilvl w:val="0"/>
          <w:numId w:val="7"/>
        </w:numPr>
      </w:pPr>
      <w:r w:rsidRPr="008B4116">
        <w:t>Access a list of all your sales orders with details such as product names, quantities, prices, and total amounts.</w:t>
      </w:r>
    </w:p>
    <w:p w14:paraId="57DD3048" w14:textId="77777777" w:rsidR="008B4116" w:rsidRPr="008B4116" w:rsidRDefault="008B4116" w:rsidP="008B4116">
      <w:pPr>
        <w:numPr>
          <w:ilvl w:val="0"/>
          <w:numId w:val="7"/>
        </w:numPr>
      </w:pPr>
      <w:r w:rsidRPr="008B4116">
        <w:t>Utilize reporting tools to generate sales reports for analysis. Create daily, weekly, or monthly sales summaries and export them for further review.</w:t>
      </w:r>
    </w:p>
    <w:p w14:paraId="5B920ED3" w14:textId="77777777" w:rsidR="008B4116" w:rsidRPr="008B4116" w:rsidRDefault="008B4116" w:rsidP="008B4116">
      <w:r w:rsidRPr="008B4116">
        <w:rPr>
          <w:b/>
          <w:bCs/>
        </w:rPr>
        <w:t>Step 7: Close the Session</w:t>
      </w:r>
    </w:p>
    <w:p w14:paraId="0D4F983C" w14:textId="77777777" w:rsidR="008B4116" w:rsidRPr="008B4116" w:rsidRDefault="008B4116" w:rsidP="008B4116">
      <w:pPr>
        <w:numPr>
          <w:ilvl w:val="0"/>
          <w:numId w:val="8"/>
        </w:numPr>
      </w:pPr>
      <w:r w:rsidRPr="008B4116">
        <w:t xml:space="preserve">At the end of the business day or shift, go to the open session in the </w:t>
      </w:r>
      <w:proofErr w:type="gramStart"/>
      <w:r w:rsidRPr="008B4116">
        <w:t>Point of Sale</w:t>
      </w:r>
      <w:proofErr w:type="gramEnd"/>
      <w:r w:rsidRPr="008B4116">
        <w:t xml:space="preserve"> menu.</w:t>
      </w:r>
    </w:p>
    <w:p w14:paraId="418FF8A2" w14:textId="77777777" w:rsidR="008B4116" w:rsidRPr="008B4116" w:rsidRDefault="008B4116" w:rsidP="008B4116">
      <w:pPr>
        <w:numPr>
          <w:ilvl w:val="0"/>
          <w:numId w:val="8"/>
        </w:numPr>
      </w:pPr>
      <w:r w:rsidRPr="008B4116">
        <w:t>Click "Close Session" to reconcile the cash drawer and review the session's totals, including sales and payments.</w:t>
      </w:r>
    </w:p>
    <w:p w14:paraId="4B423997" w14:textId="77777777" w:rsidR="008B4116" w:rsidRPr="008B4116" w:rsidRDefault="008B4116" w:rsidP="008B4116">
      <w:r w:rsidRPr="008B4116">
        <w:rPr>
          <w:b/>
          <w:bCs/>
        </w:rPr>
        <w:t>Step 8: Review Accounting and Inventory</w:t>
      </w:r>
    </w:p>
    <w:p w14:paraId="46A82E6C" w14:textId="77777777" w:rsidR="008B4116" w:rsidRPr="008B4116" w:rsidRDefault="008B4116" w:rsidP="008B4116">
      <w:pPr>
        <w:numPr>
          <w:ilvl w:val="0"/>
          <w:numId w:val="9"/>
        </w:numPr>
      </w:pPr>
      <w:r w:rsidRPr="008B4116">
        <w:t>To gain more insights into your financials, check your accounting entries and inventory levels under the Inventory and Accounting modules in Odoo. This will help you maintain accurate records of your financial transactions and inventory changes.</w:t>
      </w:r>
    </w:p>
    <w:p w14:paraId="4C1CA92D" w14:textId="1BDBEE40" w:rsidR="004B096B" w:rsidRDefault="008B4116">
      <w:r w:rsidRPr="008B4116">
        <w:t>By following these detailed steps, you will have set up and used the Odoo 16 Point of Sale module effectively in your retail business. You can explore additional features, such as promotions, loyalty programs, and user management, as your business needs evolve.</w:t>
      </w:r>
    </w:p>
    <w:sectPr w:rsidR="004B09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4704"/>
    <w:multiLevelType w:val="multilevel"/>
    <w:tmpl w:val="31F03E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27F0104"/>
    <w:multiLevelType w:val="multilevel"/>
    <w:tmpl w:val="5ED68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6C7B8C"/>
    <w:multiLevelType w:val="multilevel"/>
    <w:tmpl w:val="F5CAF3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8A400B9"/>
    <w:multiLevelType w:val="multilevel"/>
    <w:tmpl w:val="F5960C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171374"/>
    <w:multiLevelType w:val="multilevel"/>
    <w:tmpl w:val="075EDE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F12DB8"/>
    <w:multiLevelType w:val="multilevel"/>
    <w:tmpl w:val="751C2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4E74AD"/>
    <w:multiLevelType w:val="multilevel"/>
    <w:tmpl w:val="B4FA4D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0766B1"/>
    <w:multiLevelType w:val="multilevel"/>
    <w:tmpl w:val="D9425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E2F22C5"/>
    <w:multiLevelType w:val="multilevel"/>
    <w:tmpl w:val="1526C7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8"/>
  </w:num>
  <w:num w:numId="4">
    <w:abstractNumId w:val="0"/>
  </w:num>
  <w:num w:numId="5">
    <w:abstractNumId w:val="4"/>
  </w:num>
  <w:num w:numId="6">
    <w:abstractNumId w:val="6"/>
  </w:num>
  <w:num w:numId="7">
    <w:abstractNumId w:val="2"/>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sbQ0MLU0NjO1tLBU0lEKTi0uzszPAykwrAUA5uhgLiwAAAA="/>
  </w:docVars>
  <w:rsids>
    <w:rsidRoot w:val="008B4116"/>
    <w:rsid w:val="004B096B"/>
    <w:rsid w:val="008B41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D4006"/>
  <w15:chartTrackingRefBased/>
  <w15:docId w15:val="{85C51BC0-8C88-4FCD-ADF4-3641C0E42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4265210">
      <w:bodyDiv w:val="1"/>
      <w:marLeft w:val="0"/>
      <w:marRight w:val="0"/>
      <w:marTop w:val="0"/>
      <w:marBottom w:val="0"/>
      <w:divBdr>
        <w:top w:val="none" w:sz="0" w:space="0" w:color="auto"/>
        <w:left w:val="none" w:sz="0" w:space="0" w:color="auto"/>
        <w:bottom w:val="none" w:sz="0" w:space="0" w:color="auto"/>
        <w:right w:val="none" w:sz="0" w:space="0" w:color="auto"/>
      </w:divBdr>
    </w:div>
    <w:div w:id="1497840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0</Words>
  <Characters>2970</Characters>
  <Application>Microsoft Office Word</Application>
  <DocSecurity>0</DocSecurity>
  <Lines>24</Lines>
  <Paragraphs>6</Paragraphs>
  <ScaleCrop>false</ScaleCrop>
  <Company/>
  <LinksUpToDate>false</LinksUpToDate>
  <CharactersWithSpaces>3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Pham Duc</dc:creator>
  <cp:keywords/>
  <dc:description/>
  <cp:lastModifiedBy>Thang Pham Duc</cp:lastModifiedBy>
  <cp:revision>1</cp:revision>
  <dcterms:created xsi:type="dcterms:W3CDTF">2023-10-12T02:05:00Z</dcterms:created>
  <dcterms:modified xsi:type="dcterms:W3CDTF">2023-10-12T02:06:00Z</dcterms:modified>
</cp:coreProperties>
</file>